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4CF" w14:textId="5438F03F" w:rsidR="00E376B1" w:rsidRPr="00EC2AE7" w:rsidRDefault="006F1ED5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Administrative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 xml:space="preserve">Affairs </w:t>
      </w:r>
      <w:r>
        <w:rPr>
          <w:rFonts w:ascii="Times New Roman" w:hAnsi="Times New Roman" w:cs="Times New Roman"/>
          <w:b/>
          <w:sz w:val="36"/>
          <w:szCs w:val="36"/>
        </w:rPr>
        <w:t xml:space="preserve">and Budget </w:t>
      </w:r>
      <w:r w:rsidR="00EC2AE7" w:rsidRPr="00EC2AE7">
        <w:rPr>
          <w:rFonts w:ascii="Times New Roman" w:hAnsi="Times New Roman" w:cs="Times New Roman"/>
          <w:b/>
          <w:sz w:val="36"/>
          <w:szCs w:val="36"/>
        </w:rPr>
        <w:t>Committee</w:t>
      </w:r>
    </w:p>
    <w:p w14:paraId="2B2D3FBA" w14:textId="7B63B211" w:rsidR="005F56CE" w:rsidRDefault="005F56CE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da Meeting No.</w:t>
      </w:r>
      <w:r w:rsidR="002575E8">
        <w:rPr>
          <w:rFonts w:ascii="Times New Roman" w:hAnsi="Times New Roman" w:cs="Times New Roman"/>
          <w:b/>
          <w:sz w:val="24"/>
          <w:szCs w:val="24"/>
        </w:rPr>
        <w:t>6</w:t>
      </w:r>
    </w:p>
    <w:p w14:paraId="1080B306" w14:textId="4B3AD5EA" w:rsidR="00EC2AE7" w:rsidRP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 xml:space="preserve">Wednesday, </w:t>
      </w:r>
      <w:r w:rsidR="00AF7FC4">
        <w:rPr>
          <w:rFonts w:ascii="Times New Roman" w:hAnsi="Times New Roman" w:cs="Times New Roman"/>
          <w:b/>
          <w:sz w:val="24"/>
          <w:szCs w:val="24"/>
        </w:rPr>
        <w:t>January 25, 2023</w:t>
      </w:r>
    </w:p>
    <w:p w14:paraId="3460975E" w14:textId="0CA921AE" w:rsidR="00EC2AE7" w:rsidRDefault="00EC2AE7" w:rsidP="00EC2AE7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2AE7">
        <w:rPr>
          <w:rFonts w:ascii="Times New Roman" w:hAnsi="Times New Roman" w:cs="Times New Roman"/>
          <w:b/>
          <w:sz w:val="24"/>
          <w:szCs w:val="24"/>
        </w:rPr>
        <w:t>6:00 P.M.</w:t>
      </w:r>
    </w:p>
    <w:p w14:paraId="7D5AE630" w14:textId="77777777" w:rsidR="00721F5A" w:rsidRPr="008C6905" w:rsidRDefault="00721F5A" w:rsidP="00721F5A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nders Suite (conference room), Bone Student Center</w:t>
      </w:r>
    </w:p>
    <w:p w14:paraId="078B6E57" w14:textId="77777777" w:rsidR="00EC2AE7" w:rsidRDefault="00EC2AE7" w:rsidP="00EC2AE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14C5D1" w14:textId="77777777" w:rsidR="00EC2AE7" w:rsidRPr="00D0200D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0200D">
        <w:rPr>
          <w:rFonts w:ascii="Times New Roman" w:hAnsi="Times New Roman" w:cs="Times New Roman"/>
          <w:b/>
          <w:sz w:val="24"/>
          <w:szCs w:val="24"/>
        </w:rPr>
        <w:t>Call to Order</w:t>
      </w:r>
    </w:p>
    <w:p w14:paraId="32C0FC26" w14:textId="0E68E756" w:rsidR="00E80888" w:rsidRDefault="00E80888" w:rsidP="00E80888">
      <w:pPr>
        <w:spacing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Roll Call</w:t>
      </w:r>
      <w:r w:rsidRPr="00B72231">
        <w:rPr>
          <w:rFonts w:ascii="Times New Roman" w:hAnsi="Times New Roman" w:cs="Times New Roman"/>
          <w:sz w:val="24"/>
          <w:szCs w:val="24"/>
        </w:rPr>
        <w:t xml:space="preserve">: </w:t>
      </w:r>
      <w:r w:rsidR="005B1FCD">
        <w:rPr>
          <w:rFonts w:ascii="Times New Roman" w:hAnsi="Times New Roman" w:cs="Times New Roman"/>
          <w:sz w:val="24"/>
          <w:szCs w:val="24"/>
        </w:rPr>
        <w:t>Blanco Lobo, Garrah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B1FCD">
        <w:rPr>
          <w:rFonts w:ascii="Times New Roman" w:hAnsi="Times New Roman" w:cs="Times New Roman"/>
          <w:sz w:val="24"/>
          <w:szCs w:val="24"/>
        </w:rPr>
        <w:t>Midha, Nikolaou</w:t>
      </w:r>
      <w:r w:rsidR="00740BBB">
        <w:rPr>
          <w:rFonts w:ascii="Times New Roman" w:hAnsi="Times New Roman" w:cs="Times New Roman"/>
          <w:sz w:val="24"/>
          <w:szCs w:val="24"/>
        </w:rPr>
        <w:t>, Webber, Fulton, Wielgosz, Wollar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17AF0">
        <w:rPr>
          <w:rFonts w:ascii="Times New Roman" w:hAnsi="Times New Roman" w:cs="Times New Roman"/>
          <w:sz w:val="24"/>
          <w:szCs w:val="24"/>
        </w:rPr>
        <w:t xml:space="preserve"> </w:t>
      </w:r>
      <w:r w:rsidR="00967723">
        <w:rPr>
          <w:rFonts w:ascii="Times New Roman" w:hAnsi="Times New Roman" w:cs="Times New Roman"/>
          <w:sz w:val="24"/>
          <w:szCs w:val="24"/>
        </w:rPr>
        <w:t>Woodard</w:t>
      </w:r>
      <w:r w:rsidR="005A2BD0">
        <w:rPr>
          <w:rFonts w:ascii="Times New Roman" w:hAnsi="Times New Roman" w:cs="Times New Roman"/>
          <w:sz w:val="24"/>
          <w:szCs w:val="24"/>
        </w:rPr>
        <w:t xml:space="preserve">, </w:t>
      </w:r>
      <w:r w:rsidR="00740BBB">
        <w:rPr>
          <w:rFonts w:ascii="Times New Roman" w:hAnsi="Times New Roman" w:cs="Times New Roman"/>
          <w:i/>
          <w:sz w:val="24"/>
          <w:szCs w:val="24"/>
        </w:rPr>
        <w:t>Cavi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 (</w:t>
      </w:r>
      <w:r w:rsidR="00D02892" w:rsidRPr="001F0A00">
        <w:rPr>
          <w:rFonts w:ascii="Times New Roman" w:hAnsi="Times New Roman" w:cs="Times New Roman"/>
          <w:i/>
          <w:iCs/>
          <w:sz w:val="24"/>
          <w:szCs w:val="24"/>
        </w:rPr>
        <w:t xml:space="preserve">VP for Planning and Finance </w:t>
      </w:r>
      <w:r w:rsidRPr="001F0A00">
        <w:rPr>
          <w:rFonts w:ascii="Times New Roman" w:hAnsi="Times New Roman" w:cs="Times New Roman"/>
          <w:i/>
          <w:iCs/>
          <w:sz w:val="24"/>
          <w:szCs w:val="24"/>
        </w:rPr>
        <w:t>designee)</w:t>
      </w:r>
      <w:r>
        <w:rPr>
          <w:rFonts w:ascii="Times New Roman" w:hAnsi="Times New Roman" w:cs="Times New Roman"/>
          <w:sz w:val="24"/>
          <w:szCs w:val="24"/>
        </w:rPr>
        <w:t xml:space="preserve">. (Note: quorum is 5 voting members; </w:t>
      </w:r>
      <w:r>
        <w:rPr>
          <w:rFonts w:ascii="Times New Roman" w:hAnsi="Times New Roman" w:cs="Times New Roman"/>
          <w:i/>
          <w:sz w:val="24"/>
          <w:szCs w:val="24"/>
        </w:rPr>
        <w:t>ex-officio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6DB01226" w14:textId="04C5682E" w:rsidR="00F104B3" w:rsidRDefault="00F104B3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blic Comment</w:t>
      </w:r>
      <w:r w:rsidR="002E3A2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(All speakers must sign in with the </w:t>
      </w:r>
      <w:r w:rsidR="00C42DC4">
        <w:rPr>
          <w:rFonts w:ascii="Times New Roman" w:hAnsi="Times New Roman" w:cs="Times New Roman"/>
          <w:bCs/>
          <w:sz w:val="24"/>
          <w:szCs w:val="24"/>
        </w:rPr>
        <w:t>AABC</w:t>
      </w:r>
      <w:r w:rsidR="002E3A22" w:rsidRPr="002E3A22">
        <w:rPr>
          <w:rFonts w:ascii="Times New Roman" w:hAnsi="Times New Roman" w:cs="Times New Roman"/>
          <w:bCs/>
          <w:sz w:val="24"/>
          <w:szCs w:val="24"/>
        </w:rPr>
        <w:t xml:space="preserve"> Secretary prior to the start of the meeting.</w:t>
      </w:r>
      <w:r w:rsidR="002E3A22">
        <w:rPr>
          <w:rFonts w:ascii="Times New Roman" w:hAnsi="Times New Roman" w:cs="Times New Roman"/>
          <w:bCs/>
          <w:sz w:val="24"/>
          <w:szCs w:val="24"/>
        </w:rPr>
        <w:t>)</w:t>
      </w:r>
    </w:p>
    <w:p w14:paraId="142C820F" w14:textId="65439B77" w:rsidR="00EC2AE7" w:rsidRPr="00B72231" w:rsidRDefault="00EC2AE7" w:rsidP="005F56CE">
      <w:pPr>
        <w:spacing w:after="100" w:afterAutospacing="1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2231">
        <w:rPr>
          <w:rFonts w:ascii="Times New Roman" w:hAnsi="Times New Roman" w:cs="Times New Roman"/>
          <w:b/>
          <w:sz w:val="24"/>
          <w:szCs w:val="24"/>
        </w:rPr>
        <w:t>Order of Business:</w:t>
      </w:r>
    </w:p>
    <w:p w14:paraId="77C8D053" w14:textId="77777777" w:rsidR="005B6990" w:rsidRDefault="005B6990" w:rsidP="005B6990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al of committee minutes</w:t>
      </w:r>
    </w:p>
    <w:p w14:paraId="0359F7A9" w14:textId="00DEB97D" w:rsidR="005B6990" w:rsidRPr="005B6990" w:rsidRDefault="005B6990" w:rsidP="005B69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utes#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6</w:t>
      </w:r>
      <w:r>
        <w:rPr>
          <w:rFonts w:ascii="Times New Roman" w:hAnsi="Times New Roman" w:cs="Times New Roman"/>
          <w:i/>
          <w:iCs/>
          <w:sz w:val="24"/>
          <w:szCs w:val="24"/>
        </w:rPr>
        <w:t>AABC</w:t>
      </w:r>
      <w:r w:rsidR="00C42DC4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AF7FC4">
        <w:rPr>
          <w:rFonts w:ascii="Times New Roman" w:hAnsi="Times New Roman" w:cs="Times New Roman"/>
          <w:i/>
          <w:iCs/>
          <w:sz w:val="24"/>
          <w:szCs w:val="24"/>
        </w:rPr>
        <w:t>07</w:t>
      </w:r>
      <w:r>
        <w:rPr>
          <w:rFonts w:ascii="Times New Roman" w:hAnsi="Times New Roman" w:cs="Times New Roman"/>
          <w:i/>
          <w:iCs/>
          <w:sz w:val="24"/>
          <w:szCs w:val="24"/>
        </w:rPr>
        <w:t>.22</w:t>
      </w:r>
    </w:p>
    <w:p w14:paraId="45C95CF9" w14:textId="5C164DCF" w:rsidR="00AF7FC4" w:rsidRDefault="00CE2114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egories of University St</w:t>
      </w:r>
      <w:r w:rsidR="00ED122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f (Policy 3.1.1) and Academic Personnel (Policy </w:t>
      </w:r>
      <w:r w:rsidR="00ED1220">
        <w:rPr>
          <w:rFonts w:ascii="Times New Roman" w:hAnsi="Times New Roman" w:cs="Times New Roman"/>
          <w:sz w:val="24"/>
          <w:szCs w:val="24"/>
        </w:rPr>
        <w:t>3.2.1)</w:t>
      </w:r>
    </w:p>
    <w:p w14:paraId="5EB3EBAB" w14:textId="0147E751" w:rsidR="00ED1220" w:rsidRPr="00B24F9D" w:rsidRDefault="00667BFA" w:rsidP="00ED122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1.1</w:t>
      </w:r>
      <w:r w:rsidR="00303729" w:rsidRPr="00B24F9D">
        <w:rPr>
          <w:rFonts w:ascii="Times New Roman" w:hAnsi="Times New Roman" w:cs="Times New Roman"/>
          <w:i/>
          <w:iCs/>
          <w:sz w:val="24"/>
          <w:szCs w:val="24"/>
        </w:rPr>
        <w:t xml:space="preserve"> Categories of University Staff (Current Copy)</w:t>
      </w:r>
    </w:p>
    <w:p w14:paraId="12C7AECB" w14:textId="7A9B7C99" w:rsidR="00303729" w:rsidRPr="00B24F9D" w:rsidRDefault="00303729" w:rsidP="0030372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1.1 Categories of University Staff (Mark Up)</w:t>
      </w:r>
    </w:p>
    <w:p w14:paraId="24B7466D" w14:textId="54940BA3" w:rsidR="00303729" w:rsidRPr="00B24F9D" w:rsidRDefault="00303729" w:rsidP="0030372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1.1 Categories of University Staff (Clean Copy)</w:t>
      </w:r>
    </w:p>
    <w:p w14:paraId="4696FE39" w14:textId="2CA98F3D" w:rsidR="00303729" w:rsidRPr="00B24F9D" w:rsidRDefault="00303729" w:rsidP="00303729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olicy 3.</w:t>
      </w:r>
      <w:r w:rsidR="00A16690" w:rsidRPr="00B24F9D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Pr="00B24F9D">
        <w:rPr>
          <w:rFonts w:ascii="Times New Roman" w:hAnsi="Times New Roman" w:cs="Times New Roman"/>
          <w:i/>
          <w:iCs/>
          <w:sz w:val="24"/>
          <w:szCs w:val="24"/>
        </w:rPr>
        <w:t xml:space="preserve">.1 </w:t>
      </w:r>
      <w:r w:rsidR="00A16690" w:rsidRPr="00B24F9D">
        <w:rPr>
          <w:rFonts w:ascii="Times New Roman" w:hAnsi="Times New Roman" w:cs="Times New Roman"/>
          <w:i/>
          <w:iCs/>
          <w:sz w:val="24"/>
          <w:szCs w:val="24"/>
        </w:rPr>
        <w:t>Academic Personnel (Current Copy)</w:t>
      </w:r>
    </w:p>
    <w:p w14:paraId="7F62A7B7" w14:textId="065A0FC5" w:rsidR="00A16690" w:rsidRDefault="00A16690" w:rsidP="00A16690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24F9D">
        <w:rPr>
          <w:rFonts w:ascii="Times New Roman" w:hAnsi="Times New Roman" w:cs="Times New Roman"/>
          <w:i/>
          <w:iCs/>
          <w:sz w:val="24"/>
          <w:szCs w:val="24"/>
        </w:rPr>
        <w:t>Proposed Deletion Policy 3.2.1 Academic Personnel</w:t>
      </w:r>
    </w:p>
    <w:p w14:paraId="2B52DAB4" w14:textId="0E41ADF7" w:rsidR="00B86CFB" w:rsidRDefault="00B86CFB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3.2.13 Administrator Selection and Search Policies</w:t>
      </w:r>
    </w:p>
    <w:p w14:paraId="62FACD54" w14:textId="49C8643D" w:rsidR="00B86CFB" w:rsidRDefault="00AD7FFE" w:rsidP="00B86CFB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D7FFE">
        <w:rPr>
          <w:rFonts w:ascii="Times New Roman" w:hAnsi="Times New Roman" w:cs="Times New Roman"/>
          <w:i/>
          <w:iCs/>
          <w:sz w:val="24"/>
          <w:szCs w:val="24"/>
        </w:rPr>
        <w:t>Policy 3.2.13 Administrator Selection and Search Policie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(Current Copy)</w:t>
      </w:r>
    </w:p>
    <w:p w14:paraId="61C1A51A" w14:textId="62D791CD" w:rsidR="00D210D9" w:rsidRDefault="008837C0" w:rsidP="00D210D9">
      <w:pPr>
        <w:pStyle w:val="ListParagraph"/>
        <w:numPr>
          <w:ilvl w:val="0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cy 3.</w:t>
      </w:r>
      <w:r w:rsidR="0094089D">
        <w:rPr>
          <w:rFonts w:ascii="Times New Roman" w:hAnsi="Times New Roman" w:cs="Times New Roman"/>
          <w:sz w:val="24"/>
          <w:szCs w:val="24"/>
        </w:rPr>
        <w:t>2.2 Search Committees</w:t>
      </w:r>
    </w:p>
    <w:p w14:paraId="61192EC7" w14:textId="6477C57F" w:rsidR="00136C36" w:rsidRDefault="00136C36" w:rsidP="003B73CC">
      <w:pPr>
        <w:pStyle w:val="ListParagraph"/>
        <w:numPr>
          <w:ilvl w:val="1"/>
          <w:numId w:val="1"/>
        </w:numPr>
        <w:spacing w:after="100" w:afterAutospacing="1" w:line="360" w:lineRule="auto"/>
        <w:contextualSpacing w:val="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olicy 3.</w:t>
      </w:r>
      <w:r w:rsidR="00576A4E">
        <w:rPr>
          <w:rFonts w:ascii="Times New Roman" w:hAnsi="Times New Roman" w:cs="Times New Roman"/>
          <w:i/>
          <w:sz w:val="24"/>
          <w:szCs w:val="24"/>
        </w:rPr>
        <w:t>2.2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94089D">
        <w:rPr>
          <w:rFonts w:ascii="Times New Roman" w:hAnsi="Times New Roman" w:cs="Times New Roman"/>
          <w:i/>
          <w:sz w:val="24"/>
          <w:szCs w:val="24"/>
        </w:rPr>
        <w:t>Search Committees (</w:t>
      </w:r>
      <w:r>
        <w:rPr>
          <w:rFonts w:ascii="Times New Roman" w:hAnsi="Times New Roman" w:cs="Times New Roman"/>
          <w:i/>
          <w:sz w:val="24"/>
          <w:szCs w:val="24"/>
        </w:rPr>
        <w:t>Current Copy</w:t>
      </w:r>
      <w:r w:rsidR="0094089D">
        <w:rPr>
          <w:rFonts w:ascii="Times New Roman" w:hAnsi="Times New Roman" w:cs="Times New Roman"/>
          <w:i/>
          <w:sz w:val="24"/>
          <w:szCs w:val="24"/>
        </w:rPr>
        <w:t>)</w:t>
      </w:r>
    </w:p>
    <w:p w14:paraId="28BA233F" w14:textId="0089AF34" w:rsidR="00EC2AE7" w:rsidRPr="00546886" w:rsidRDefault="00EC2AE7" w:rsidP="00546886">
      <w:pPr>
        <w:spacing w:after="100" w:afterAutospacing="1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6886">
        <w:rPr>
          <w:rFonts w:ascii="Times New Roman" w:hAnsi="Times New Roman" w:cs="Times New Roman"/>
          <w:b/>
          <w:sz w:val="24"/>
          <w:szCs w:val="24"/>
        </w:rPr>
        <w:t>Adjourn</w:t>
      </w:r>
    </w:p>
    <w:sectPr w:rsidR="00EC2AE7" w:rsidRPr="00546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92E"/>
    <w:multiLevelType w:val="hybridMultilevel"/>
    <w:tmpl w:val="C8061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040AA7"/>
    <w:multiLevelType w:val="hybridMultilevel"/>
    <w:tmpl w:val="31F28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325667">
    <w:abstractNumId w:val="1"/>
  </w:num>
  <w:num w:numId="2" w16cid:durableId="248655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Dc0MLSwMLEwNDRV0lEKTi0uzszPAykwNKwFABxkzYAtAAAA"/>
  </w:docVars>
  <w:rsids>
    <w:rsidRoot w:val="00EC2AE7"/>
    <w:rsid w:val="00040AA1"/>
    <w:rsid w:val="00062D60"/>
    <w:rsid w:val="00075CB1"/>
    <w:rsid w:val="00096E01"/>
    <w:rsid w:val="000A5E1D"/>
    <w:rsid w:val="000D1293"/>
    <w:rsid w:val="001026C5"/>
    <w:rsid w:val="001254C0"/>
    <w:rsid w:val="00136C36"/>
    <w:rsid w:val="00165389"/>
    <w:rsid w:val="00165E16"/>
    <w:rsid w:val="00184A99"/>
    <w:rsid w:val="00193468"/>
    <w:rsid w:val="001A649E"/>
    <w:rsid w:val="001C2C60"/>
    <w:rsid w:val="001E1A45"/>
    <w:rsid w:val="001E567A"/>
    <w:rsid w:val="001F0A00"/>
    <w:rsid w:val="001F5077"/>
    <w:rsid w:val="002575E8"/>
    <w:rsid w:val="00273285"/>
    <w:rsid w:val="002E3A22"/>
    <w:rsid w:val="002E445E"/>
    <w:rsid w:val="00303729"/>
    <w:rsid w:val="003439A2"/>
    <w:rsid w:val="003B1CC7"/>
    <w:rsid w:val="003B73CC"/>
    <w:rsid w:val="003C23EF"/>
    <w:rsid w:val="003E19A1"/>
    <w:rsid w:val="003E549F"/>
    <w:rsid w:val="00427782"/>
    <w:rsid w:val="00436843"/>
    <w:rsid w:val="00436E2C"/>
    <w:rsid w:val="004949E6"/>
    <w:rsid w:val="004F2B33"/>
    <w:rsid w:val="004F543C"/>
    <w:rsid w:val="00501360"/>
    <w:rsid w:val="00546886"/>
    <w:rsid w:val="00576A4E"/>
    <w:rsid w:val="00595B8E"/>
    <w:rsid w:val="005A2BD0"/>
    <w:rsid w:val="005A76D6"/>
    <w:rsid w:val="005B1FCD"/>
    <w:rsid w:val="005B6990"/>
    <w:rsid w:val="005F56CE"/>
    <w:rsid w:val="006319E5"/>
    <w:rsid w:val="00643B77"/>
    <w:rsid w:val="00650072"/>
    <w:rsid w:val="00651F11"/>
    <w:rsid w:val="00667BFA"/>
    <w:rsid w:val="006B1DB3"/>
    <w:rsid w:val="006D20A2"/>
    <w:rsid w:val="006E4A66"/>
    <w:rsid w:val="006F1ED5"/>
    <w:rsid w:val="006F2A04"/>
    <w:rsid w:val="007203B3"/>
    <w:rsid w:val="00721F5A"/>
    <w:rsid w:val="00732080"/>
    <w:rsid w:val="00740BBB"/>
    <w:rsid w:val="00744C3D"/>
    <w:rsid w:val="007515CD"/>
    <w:rsid w:val="00770444"/>
    <w:rsid w:val="007A08ED"/>
    <w:rsid w:val="007A3BD2"/>
    <w:rsid w:val="007D01F6"/>
    <w:rsid w:val="00843124"/>
    <w:rsid w:val="0085616C"/>
    <w:rsid w:val="008816FF"/>
    <w:rsid w:val="008837C0"/>
    <w:rsid w:val="00887E5B"/>
    <w:rsid w:val="008C6905"/>
    <w:rsid w:val="008E3A41"/>
    <w:rsid w:val="0094089D"/>
    <w:rsid w:val="009444CD"/>
    <w:rsid w:val="009544EF"/>
    <w:rsid w:val="00955E86"/>
    <w:rsid w:val="00967723"/>
    <w:rsid w:val="0097289D"/>
    <w:rsid w:val="009A7063"/>
    <w:rsid w:val="009E1F4F"/>
    <w:rsid w:val="00A16690"/>
    <w:rsid w:val="00A167A4"/>
    <w:rsid w:val="00A24E88"/>
    <w:rsid w:val="00A74260"/>
    <w:rsid w:val="00AB67EB"/>
    <w:rsid w:val="00AC36C9"/>
    <w:rsid w:val="00AD34D1"/>
    <w:rsid w:val="00AD7FFE"/>
    <w:rsid w:val="00AF7FC4"/>
    <w:rsid w:val="00B24F9D"/>
    <w:rsid w:val="00B413F2"/>
    <w:rsid w:val="00B44964"/>
    <w:rsid w:val="00B56F74"/>
    <w:rsid w:val="00B66598"/>
    <w:rsid w:val="00B67279"/>
    <w:rsid w:val="00B7143C"/>
    <w:rsid w:val="00B72231"/>
    <w:rsid w:val="00B86CFB"/>
    <w:rsid w:val="00B93A17"/>
    <w:rsid w:val="00BC0580"/>
    <w:rsid w:val="00BC23AB"/>
    <w:rsid w:val="00BD2452"/>
    <w:rsid w:val="00BE5E26"/>
    <w:rsid w:val="00C3429E"/>
    <w:rsid w:val="00C41D86"/>
    <w:rsid w:val="00C42DC4"/>
    <w:rsid w:val="00C970D6"/>
    <w:rsid w:val="00CA1E58"/>
    <w:rsid w:val="00CE2114"/>
    <w:rsid w:val="00CE345E"/>
    <w:rsid w:val="00D0200D"/>
    <w:rsid w:val="00D02892"/>
    <w:rsid w:val="00D05A37"/>
    <w:rsid w:val="00D210D9"/>
    <w:rsid w:val="00D40AB3"/>
    <w:rsid w:val="00DA46CF"/>
    <w:rsid w:val="00E17AF0"/>
    <w:rsid w:val="00E2795C"/>
    <w:rsid w:val="00E64816"/>
    <w:rsid w:val="00E67C32"/>
    <w:rsid w:val="00E80888"/>
    <w:rsid w:val="00E877BD"/>
    <w:rsid w:val="00E94C75"/>
    <w:rsid w:val="00EB4CDC"/>
    <w:rsid w:val="00EC2AE7"/>
    <w:rsid w:val="00ED1220"/>
    <w:rsid w:val="00ED4629"/>
    <w:rsid w:val="00EE6274"/>
    <w:rsid w:val="00F104B3"/>
    <w:rsid w:val="00F23EE1"/>
    <w:rsid w:val="00F31B54"/>
    <w:rsid w:val="00F44596"/>
    <w:rsid w:val="00F73ED1"/>
    <w:rsid w:val="00F80166"/>
    <w:rsid w:val="00F85DD2"/>
    <w:rsid w:val="00FB6C7A"/>
    <w:rsid w:val="00FC033C"/>
    <w:rsid w:val="00FD1ED2"/>
    <w:rsid w:val="00FF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6AA27"/>
  <w15:chartTrackingRefBased/>
  <w15:docId w15:val="{ED625C93-C6F3-4F0E-B321-A700DC0E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A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69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03C190DBAB704781BED0F15E14CE31" ma:contentTypeVersion="14" ma:contentTypeDescription="Create a new document." ma:contentTypeScope="" ma:versionID="9b8b24db34a1d32bb999b33d4ef48127">
  <xsd:schema xmlns:xsd="http://www.w3.org/2001/XMLSchema" xmlns:xs="http://www.w3.org/2001/XMLSchema" xmlns:p="http://schemas.microsoft.com/office/2006/metadata/properties" xmlns:ns1="http://schemas.microsoft.com/sharepoint/v3" xmlns:ns3="598f1434-43d7-471e-80e1-e91b6eeea7b4" xmlns:ns4="854d385f-ff68-4c22-a59e-09e2ab614939" targetNamespace="http://schemas.microsoft.com/office/2006/metadata/properties" ma:root="true" ma:fieldsID="4ca763d7d196d9b5fed5eb7131e0d019" ns1:_="" ns3:_="" ns4:_="">
    <xsd:import namespace="http://schemas.microsoft.com/sharepoint/v3"/>
    <xsd:import namespace="598f1434-43d7-471e-80e1-e91b6eeea7b4"/>
    <xsd:import namespace="854d385f-ff68-4c22-a59e-09e2ab614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f1434-43d7-471e-80e1-e91b6eeea7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d385f-ff68-4c22-a59e-09e2ab614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013EE9-9793-4F96-B6B1-4F310CE23DB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DAAC0E0-01CC-4A72-8589-9201A3B9AA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51B6CE-B15A-47BA-AE2E-2218BD9D8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98f1434-43d7-471e-80e1-e91b6eeea7b4"/>
    <ds:schemaRef ds:uri="854d385f-ff68-4c22-a59e-09e2ab614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63</Words>
  <Characters>935</Characters>
  <Application>Microsoft Office Word</Application>
  <DocSecurity>0</DocSecurity>
  <Lines>1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u, Dimitrios</dc:creator>
  <cp:keywords/>
  <dc:description/>
  <cp:lastModifiedBy>Nikolaou, Dimitrios</cp:lastModifiedBy>
  <cp:revision>17</cp:revision>
  <cp:lastPrinted>2022-09-13T15:36:00Z</cp:lastPrinted>
  <dcterms:created xsi:type="dcterms:W3CDTF">2023-01-16T16:39:00Z</dcterms:created>
  <dcterms:modified xsi:type="dcterms:W3CDTF">2023-01-20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03C190DBAB704781BED0F15E14CE31</vt:lpwstr>
  </property>
  <property fmtid="{D5CDD505-2E9C-101B-9397-08002B2CF9AE}" pid="3" name="GrammarlyDocumentId">
    <vt:lpwstr>74b109a7202b032dccdb54fa25d6a31e1d77f651eb5893e641e74472a242d06a</vt:lpwstr>
  </property>
</Properties>
</file>